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345CE" w14:textId="77777777" w:rsidR="00680FC1" w:rsidRDefault="00680FC1" w:rsidP="00680FC1">
      <w:pPr>
        <w:pStyle w:val="Default"/>
      </w:pPr>
    </w:p>
    <w:p w14:paraId="28A9BD8A" w14:textId="77777777" w:rsidR="00680FC1" w:rsidRDefault="00680FC1" w:rsidP="00680FC1">
      <w:pPr>
        <w:jc w:val="center"/>
        <w:rPr>
          <w:noProof/>
        </w:rPr>
      </w:pPr>
      <w:bookmarkStart w:id="0" w:name="_Hlk48809959"/>
      <w:r>
        <w:rPr>
          <w:noProof/>
        </w:rPr>
        <w:drawing>
          <wp:inline distT="0" distB="0" distL="0" distR="0" wp14:anchorId="4BB8F83F" wp14:editId="121864E7">
            <wp:extent cx="923925" cy="92392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91879" w14:textId="77777777" w:rsidR="00680FC1" w:rsidRDefault="00680FC1" w:rsidP="00680FC1">
      <w:pPr>
        <w:jc w:val="center"/>
      </w:pPr>
      <w:r>
        <w:rPr>
          <w:noProof/>
        </w:rPr>
        <w:drawing>
          <wp:inline distT="0" distB="0" distL="0" distR="0" wp14:anchorId="4CE3A77E" wp14:editId="549D61BE">
            <wp:extent cx="2686050" cy="981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C9C6B" w14:textId="77777777" w:rsidR="00680FC1" w:rsidRPr="009E35CB" w:rsidRDefault="00680FC1" w:rsidP="00680FC1">
      <w:pPr>
        <w:jc w:val="center"/>
        <w:rPr>
          <w:rFonts w:ascii="Arial" w:hAnsi="Arial" w:cs="Arial"/>
          <w:b/>
          <w:sz w:val="36"/>
          <w:szCs w:val="36"/>
        </w:rPr>
      </w:pPr>
      <w:r w:rsidRPr="009E35CB">
        <w:rPr>
          <w:rFonts w:ascii="Arial" w:hAnsi="Arial" w:cs="Arial"/>
          <w:b/>
          <w:i/>
          <w:sz w:val="36"/>
          <w:szCs w:val="36"/>
        </w:rPr>
        <w:t>Assignment on</w:t>
      </w:r>
    </w:p>
    <w:p w14:paraId="06599322" w14:textId="19E5325D" w:rsidR="00680FC1" w:rsidRPr="007200DB" w:rsidRDefault="00680FC1" w:rsidP="00680FC1">
      <w:pPr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Artificial Intelligence</w:t>
      </w:r>
    </w:p>
    <w:p w14:paraId="356E4629" w14:textId="77777777" w:rsidR="00680FC1" w:rsidRPr="00BB51E1" w:rsidRDefault="00680FC1" w:rsidP="00680FC1">
      <w:pPr>
        <w:jc w:val="center"/>
        <w:rPr>
          <w:rFonts w:ascii="Arial" w:hAnsi="Arial" w:cs="Arial"/>
          <w:b/>
          <w:sz w:val="28"/>
          <w:szCs w:val="28"/>
        </w:rPr>
      </w:pPr>
    </w:p>
    <w:p w14:paraId="62865F52" w14:textId="100D4218" w:rsidR="00680FC1" w:rsidRPr="001A1A97" w:rsidRDefault="00680FC1" w:rsidP="00680FC1">
      <w:pPr>
        <w:pStyle w:val="Default"/>
        <w:rPr>
          <w:rFonts w:ascii="Times New Roman" w:hAnsi="Times New Roman" w:cs="Times New Roman"/>
        </w:rPr>
      </w:pPr>
      <w:r>
        <w:rPr>
          <w:rFonts w:ascii="Arial" w:hAnsi="Arial" w:cs="Arial"/>
          <w:b/>
          <w:sz w:val="28"/>
          <w:szCs w:val="28"/>
        </w:rPr>
        <w:t xml:space="preserve">Course Title:  </w:t>
      </w:r>
      <w:r w:rsidRPr="001A1A97">
        <w:rPr>
          <w:rFonts w:ascii="Times New Roman" w:hAnsi="Times New Roman" w:cs="Times New Roman"/>
        </w:rPr>
        <w:t xml:space="preserve"> </w:t>
      </w:r>
      <w:r w:rsidRPr="001A1A97">
        <w:rPr>
          <w:rFonts w:ascii="Arial" w:hAnsi="Arial" w:cs="Arial"/>
          <w:b/>
          <w:bCs/>
          <w:sz w:val="28"/>
          <w:szCs w:val="28"/>
        </w:rPr>
        <w:t xml:space="preserve">Software </w:t>
      </w:r>
      <w:r>
        <w:rPr>
          <w:rFonts w:ascii="Arial" w:hAnsi="Arial" w:cs="Arial"/>
          <w:b/>
          <w:bCs/>
          <w:sz w:val="28"/>
          <w:szCs w:val="28"/>
        </w:rPr>
        <w:t>Artificial Intelligence</w:t>
      </w:r>
    </w:p>
    <w:p w14:paraId="5803B11E" w14:textId="60427BE1" w:rsidR="00680FC1" w:rsidRDefault="00680FC1" w:rsidP="00680FC1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Course Code:  CIS412</w:t>
      </w:r>
    </w:p>
    <w:p w14:paraId="20AEAE0F" w14:textId="77777777" w:rsidR="00680FC1" w:rsidRDefault="00680FC1" w:rsidP="00680FC1">
      <w:pPr>
        <w:rPr>
          <w:rFonts w:ascii="Arial" w:hAnsi="Arial" w:cs="Arial"/>
          <w:b/>
          <w:sz w:val="28"/>
          <w:szCs w:val="28"/>
        </w:rPr>
      </w:pPr>
    </w:p>
    <w:p w14:paraId="685826FA" w14:textId="77777777" w:rsidR="00680FC1" w:rsidRDefault="00680FC1" w:rsidP="00680FC1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ubmitted to: </w:t>
      </w:r>
    </w:p>
    <w:p w14:paraId="18DC2122" w14:textId="37DD2DC1" w:rsidR="00680FC1" w:rsidRPr="00BB51E1" w:rsidRDefault="00680FC1" w:rsidP="00680FC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Mr. </w:t>
      </w:r>
      <w:proofErr w:type="spellStart"/>
      <w:r>
        <w:rPr>
          <w:rFonts w:ascii="Arial" w:hAnsi="Arial" w:cs="Arial"/>
          <w:sz w:val="28"/>
          <w:szCs w:val="28"/>
        </w:rPr>
        <w:t>Nazmus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kib</w:t>
      </w:r>
      <w:proofErr w:type="spellEnd"/>
      <w:r>
        <w:rPr>
          <w:rFonts w:ascii="Arial" w:hAnsi="Arial" w:cs="Arial"/>
          <w:sz w:val="28"/>
          <w:szCs w:val="28"/>
        </w:rPr>
        <w:t xml:space="preserve"> Akash </w:t>
      </w:r>
    </w:p>
    <w:p w14:paraId="4FEFE6CC" w14:textId="41901D43" w:rsidR="00680FC1" w:rsidRPr="00BB51E1" w:rsidRDefault="00680FC1" w:rsidP="00680FC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</w:t>
      </w:r>
      <w:r w:rsidRPr="00BB51E1">
        <w:rPr>
          <w:rFonts w:ascii="Arial" w:hAnsi="Arial" w:cs="Arial"/>
          <w:sz w:val="28"/>
          <w:szCs w:val="28"/>
        </w:rPr>
        <w:t>Lecturer</w:t>
      </w:r>
    </w:p>
    <w:p w14:paraId="41760AF5" w14:textId="77777777" w:rsidR="00680FC1" w:rsidRPr="00BB51E1" w:rsidRDefault="00680FC1" w:rsidP="00680FC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</w:t>
      </w:r>
      <w:r w:rsidRPr="00BB51E1">
        <w:rPr>
          <w:rFonts w:ascii="Arial" w:hAnsi="Arial" w:cs="Arial"/>
          <w:sz w:val="28"/>
          <w:szCs w:val="28"/>
        </w:rPr>
        <w:t>Department of Computing &amp; Information System (CIS)</w:t>
      </w:r>
    </w:p>
    <w:p w14:paraId="688F3397" w14:textId="77777777" w:rsidR="00680FC1" w:rsidRDefault="00680FC1" w:rsidP="00680FC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</w:t>
      </w:r>
      <w:r w:rsidRPr="00BB51E1">
        <w:rPr>
          <w:rFonts w:ascii="Arial" w:hAnsi="Arial" w:cs="Arial"/>
          <w:sz w:val="28"/>
          <w:szCs w:val="28"/>
        </w:rPr>
        <w:t>Daffodil International University.</w:t>
      </w:r>
    </w:p>
    <w:p w14:paraId="58BB18D9" w14:textId="77777777" w:rsidR="00680FC1" w:rsidRDefault="00680FC1" w:rsidP="00680FC1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ubmitted by: </w:t>
      </w:r>
    </w:p>
    <w:p w14:paraId="1CB51360" w14:textId="77777777" w:rsidR="00680FC1" w:rsidRPr="00BB51E1" w:rsidRDefault="00680FC1" w:rsidP="00680FC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Prosenjit Chowdhury</w:t>
      </w:r>
    </w:p>
    <w:p w14:paraId="69B51BD8" w14:textId="77777777" w:rsidR="00680FC1" w:rsidRPr="00BB51E1" w:rsidRDefault="00680FC1" w:rsidP="00680FC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ID: 183-16-346</w:t>
      </w:r>
    </w:p>
    <w:p w14:paraId="63FA22BB" w14:textId="77777777" w:rsidR="00680FC1" w:rsidRPr="00BB51E1" w:rsidRDefault="00680FC1" w:rsidP="00680FC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</w:t>
      </w:r>
      <w:r w:rsidRPr="00BB51E1">
        <w:rPr>
          <w:rFonts w:ascii="Arial" w:hAnsi="Arial" w:cs="Arial"/>
          <w:sz w:val="28"/>
          <w:szCs w:val="28"/>
        </w:rPr>
        <w:t>Department of Computing &amp; Information System (CIS)</w:t>
      </w:r>
    </w:p>
    <w:p w14:paraId="0E13440B" w14:textId="77777777" w:rsidR="00680FC1" w:rsidRDefault="00680FC1" w:rsidP="00680FC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                       </w:t>
      </w:r>
      <w:r w:rsidRPr="00BB51E1">
        <w:rPr>
          <w:rFonts w:ascii="Arial" w:hAnsi="Arial" w:cs="Arial"/>
          <w:sz w:val="28"/>
          <w:szCs w:val="28"/>
        </w:rPr>
        <w:t>Daffodil International University.</w:t>
      </w:r>
    </w:p>
    <w:p w14:paraId="142600E3" w14:textId="77777777" w:rsidR="00680FC1" w:rsidRDefault="00680FC1" w:rsidP="00680FC1">
      <w:pPr>
        <w:rPr>
          <w:rFonts w:ascii="Arial" w:hAnsi="Arial" w:cs="Arial"/>
          <w:sz w:val="28"/>
          <w:szCs w:val="28"/>
        </w:rPr>
      </w:pPr>
    </w:p>
    <w:p w14:paraId="10FCC25C" w14:textId="57FDAFB7" w:rsidR="00680FC1" w:rsidRPr="00387869" w:rsidRDefault="00680FC1" w:rsidP="00680FC1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Date of Submission: 15/12/2020</w:t>
      </w:r>
    </w:p>
    <w:bookmarkEnd w:id="0"/>
    <w:p w14:paraId="6399FACE" w14:textId="77777777" w:rsidR="00680FC1" w:rsidRPr="00680FC1" w:rsidRDefault="00680FC1" w:rsidP="00680F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242EA3D" w14:textId="45DC6B20" w:rsidR="00F4609C" w:rsidRDefault="00680FC1" w:rsidP="00680FC1">
      <w:pPr>
        <w:jc w:val="center"/>
        <w:rPr>
          <w:rFonts w:ascii="Arial" w:hAnsi="Arial" w:cs="Arial"/>
          <w:b/>
          <w:bCs/>
          <w:color w:val="000000"/>
          <w:sz w:val="28"/>
          <w:szCs w:val="28"/>
          <w:u w:val="single"/>
        </w:rPr>
      </w:pPr>
      <w:r w:rsidRPr="00680FC1">
        <w:rPr>
          <w:rFonts w:ascii="Arial" w:hAnsi="Arial" w:cs="Arial"/>
          <w:b/>
          <w:bCs/>
          <w:color w:val="000000"/>
          <w:sz w:val="28"/>
          <w:szCs w:val="28"/>
          <w:u w:val="single"/>
        </w:rPr>
        <w:t>Theory Part</w:t>
      </w:r>
    </w:p>
    <w:p w14:paraId="34067568" w14:textId="696CF193" w:rsidR="00680FC1" w:rsidRDefault="00680FC1" w:rsidP="00680FC1">
      <w:pPr>
        <w:rPr>
          <w:rFonts w:ascii="Arial" w:hAnsi="Arial" w:cs="Arial"/>
          <w:b/>
          <w:bCs/>
          <w:sz w:val="24"/>
          <w:szCs w:val="24"/>
        </w:rPr>
      </w:pPr>
      <w:r w:rsidRPr="00680FC1">
        <w:rPr>
          <w:rFonts w:ascii="Arial" w:hAnsi="Arial" w:cs="Arial"/>
          <w:b/>
          <w:bCs/>
          <w:sz w:val="24"/>
          <w:szCs w:val="24"/>
        </w:rPr>
        <w:t>Task 1 (Design):</w:t>
      </w:r>
    </w:p>
    <w:p w14:paraId="137C804D" w14:textId="77D0634C" w:rsidR="00680FC1" w:rsidRDefault="00AC0D6F" w:rsidP="00680FC1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152BEB1" wp14:editId="4F1BC7E4">
            <wp:extent cx="6372225" cy="675259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5076" cy="6755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E42EA" w14:textId="56D9B87D" w:rsidR="00AC0D6F" w:rsidRDefault="00AC0D6F" w:rsidP="00AC0D6F">
      <w:pPr>
        <w:jc w:val="center"/>
        <w:rPr>
          <w:rFonts w:ascii="Arial" w:hAnsi="Arial" w:cs="Arial"/>
          <w:sz w:val="24"/>
          <w:szCs w:val="24"/>
        </w:rPr>
      </w:pPr>
    </w:p>
    <w:p w14:paraId="79877710" w14:textId="5CEF90FB" w:rsidR="00AC0D6F" w:rsidRDefault="00AC0D6F" w:rsidP="00AC0D6F">
      <w:pPr>
        <w:jc w:val="center"/>
        <w:rPr>
          <w:rFonts w:ascii="Arial" w:hAnsi="Arial" w:cs="Arial"/>
          <w:sz w:val="24"/>
          <w:szCs w:val="24"/>
        </w:rPr>
      </w:pPr>
    </w:p>
    <w:p w14:paraId="6D99C3E0" w14:textId="758517F4" w:rsidR="00AC0D6F" w:rsidRDefault="00AC0D6F" w:rsidP="00AC0D6F">
      <w:pPr>
        <w:jc w:val="center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74FDF3F" wp14:editId="7D064B56">
            <wp:extent cx="6248400" cy="7343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734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4D345" w14:textId="0EB81589" w:rsidR="00AC0D6F" w:rsidRDefault="00AC0D6F" w:rsidP="00AC0D6F">
      <w:pPr>
        <w:tabs>
          <w:tab w:val="left" w:pos="663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471EDCC5" w14:textId="06084DA8" w:rsidR="00AC0D6F" w:rsidRDefault="00AC0D6F" w:rsidP="00AC0D6F">
      <w:pPr>
        <w:tabs>
          <w:tab w:val="left" w:pos="6630"/>
        </w:tabs>
        <w:rPr>
          <w:rFonts w:ascii="Arial" w:hAnsi="Arial" w:cs="Arial"/>
          <w:sz w:val="24"/>
          <w:szCs w:val="24"/>
        </w:rPr>
      </w:pPr>
    </w:p>
    <w:p w14:paraId="0797E294" w14:textId="68DBF23F" w:rsidR="00AC0D6F" w:rsidRDefault="00AC0D6F" w:rsidP="00AC0D6F">
      <w:pPr>
        <w:tabs>
          <w:tab w:val="left" w:pos="6630"/>
        </w:tabs>
        <w:rPr>
          <w:rFonts w:ascii="Arial" w:hAnsi="Arial" w:cs="Arial"/>
          <w:sz w:val="24"/>
          <w:szCs w:val="24"/>
        </w:rPr>
      </w:pPr>
    </w:p>
    <w:p w14:paraId="58E95AB7" w14:textId="3B19EC66" w:rsidR="00AC0D6F" w:rsidRDefault="00AC0D6F" w:rsidP="00AC0D6F">
      <w:pPr>
        <w:tabs>
          <w:tab w:val="left" w:pos="6630"/>
        </w:tabs>
        <w:rPr>
          <w:rFonts w:ascii="Arial" w:hAnsi="Arial" w:cs="Arial"/>
          <w:b/>
          <w:bCs/>
          <w:sz w:val="24"/>
          <w:szCs w:val="24"/>
        </w:rPr>
      </w:pPr>
      <w:r w:rsidRPr="00AC0D6F">
        <w:rPr>
          <w:rFonts w:ascii="Arial" w:hAnsi="Arial" w:cs="Arial"/>
          <w:b/>
          <w:bCs/>
          <w:sz w:val="24"/>
          <w:szCs w:val="24"/>
        </w:rPr>
        <w:lastRenderedPageBreak/>
        <w:t>Task 2 (Simulation):</w:t>
      </w:r>
    </w:p>
    <w:p w14:paraId="6C8ED560" w14:textId="5572CCDB" w:rsidR="00AC0D6F" w:rsidRDefault="00AC0D6F" w:rsidP="00AC0D6F">
      <w:pPr>
        <w:tabs>
          <w:tab w:val="left" w:pos="6630"/>
        </w:tabs>
        <w:rPr>
          <w:rFonts w:ascii="Arial" w:hAnsi="Arial" w:cs="Arial"/>
          <w:b/>
          <w:bCs/>
          <w:noProof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2841FCAF" wp14:editId="05E7E869">
            <wp:extent cx="6210300" cy="76866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68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9D8C8" w14:textId="2C7918BB" w:rsidR="00AC0D6F" w:rsidRDefault="00AC0D6F" w:rsidP="00AC0D6F">
      <w:pPr>
        <w:tabs>
          <w:tab w:val="left" w:pos="567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ab/>
      </w:r>
    </w:p>
    <w:p w14:paraId="3CB68531" w14:textId="7E65862D" w:rsidR="00AC0D6F" w:rsidRDefault="00AC0D6F" w:rsidP="00AC0D6F">
      <w:pPr>
        <w:tabs>
          <w:tab w:val="left" w:pos="5670"/>
        </w:tabs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8663DD6" wp14:editId="7B4E1AC2">
            <wp:extent cx="5934075" cy="71437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14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95660" w14:textId="7CF5F3CA" w:rsidR="00AC0D6F" w:rsidRDefault="00AC0D6F" w:rsidP="00AC0D6F">
      <w:pPr>
        <w:rPr>
          <w:rFonts w:ascii="Arial" w:hAnsi="Arial" w:cs="Arial"/>
          <w:noProof/>
          <w:sz w:val="24"/>
          <w:szCs w:val="24"/>
        </w:rPr>
      </w:pPr>
    </w:p>
    <w:p w14:paraId="02967A9B" w14:textId="73BD46C2" w:rsidR="00AC0D6F" w:rsidRDefault="00AC0D6F" w:rsidP="00AC0D6F">
      <w:pPr>
        <w:tabs>
          <w:tab w:val="left" w:pos="541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3F507AC3" w14:textId="0AE99081" w:rsidR="00AC0D6F" w:rsidRDefault="00AC0D6F" w:rsidP="00AC0D6F">
      <w:pPr>
        <w:tabs>
          <w:tab w:val="left" w:pos="5415"/>
        </w:tabs>
        <w:rPr>
          <w:rFonts w:ascii="Arial" w:hAnsi="Arial" w:cs="Arial"/>
          <w:b/>
          <w:bCs/>
          <w:sz w:val="24"/>
          <w:szCs w:val="24"/>
        </w:rPr>
      </w:pPr>
      <w:r w:rsidRPr="00AC0D6F">
        <w:rPr>
          <w:rFonts w:ascii="Arial" w:hAnsi="Arial" w:cs="Arial"/>
          <w:b/>
          <w:bCs/>
          <w:sz w:val="24"/>
          <w:szCs w:val="24"/>
        </w:rPr>
        <w:lastRenderedPageBreak/>
        <w:t>Task 3 (Critical Evaluation):</w:t>
      </w:r>
    </w:p>
    <w:p w14:paraId="3D595C16" w14:textId="50085DE1" w:rsidR="00AC0D6F" w:rsidRDefault="00AC0D6F" w:rsidP="00AC0D6F">
      <w:pPr>
        <w:tabs>
          <w:tab w:val="left" w:pos="5415"/>
        </w:tabs>
        <w:rPr>
          <w:rFonts w:ascii="Arial" w:hAnsi="Arial" w:cs="Arial"/>
          <w:b/>
          <w:bCs/>
          <w:noProof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529A7F2D" wp14:editId="21D27DD4">
            <wp:extent cx="5943600" cy="7277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7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65A0D" w14:textId="1C5653D6" w:rsidR="00AC0D6F" w:rsidRDefault="00AC0D6F" w:rsidP="00AC0D6F">
      <w:pPr>
        <w:jc w:val="center"/>
        <w:rPr>
          <w:rFonts w:ascii="Arial" w:hAnsi="Arial" w:cs="Arial"/>
          <w:sz w:val="24"/>
          <w:szCs w:val="24"/>
        </w:rPr>
      </w:pPr>
    </w:p>
    <w:p w14:paraId="36DAFBE1" w14:textId="09FDB6FD" w:rsidR="00AC0D6F" w:rsidRDefault="00AC0D6F" w:rsidP="00AC0D6F">
      <w:pPr>
        <w:jc w:val="center"/>
        <w:rPr>
          <w:rFonts w:ascii="Arial" w:hAnsi="Arial" w:cs="Arial"/>
          <w:sz w:val="24"/>
          <w:szCs w:val="24"/>
        </w:rPr>
      </w:pPr>
    </w:p>
    <w:p w14:paraId="6561CFFD" w14:textId="06FC9E24" w:rsidR="00AC0D6F" w:rsidRDefault="00AC0D6F" w:rsidP="00AC0D6F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AC0D6F">
        <w:rPr>
          <w:rFonts w:ascii="Arial" w:hAnsi="Arial" w:cs="Arial"/>
          <w:b/>
          <w:bCs/>
          <w:sz w:val="28"/>
          <w:szCs w:val="28"/>
          <w:u w:val="single"/>
        </w:rPr>
        <w:lastRenderedPageBreak/>
        <w:t xml:space="preserve">Lab Part </w:t>
      </w:r>
    </w:p>
    <w:p w14:paraId="6B871938" w14:textId="48C96E51" w:rsidR="00AC0D6F" w:rsidRPr="00AC0D6F" w:rsidRDefault="00AC0D6F" w:rsidP="00AC0D6F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AC0D6F">
        <w:rPr>
          <w:rFonts w:ascii="Arial" w:hAnsi="Arial" w:cs="Arial"/>
          <w:b/>
          <w:bCs/>
          <w:sz w:val="24"/>
          <w:szCs w:val="24"/>
        </w:rPr>
        <w:t>Task 1:</w:t>
      </w:r>
    </w:p>
    <w:p w14:paraId="38DF7B92" w14:textId="7299E33A" w:rsidR="00AC0D6F" w:rsidRDefault="00AC0D6F" w:rsidP="00AC0D6F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  <w:r w:rsidRPr="00AC0D6F">
        <w:rPr>
          <w:rFonts w:ascii="Arial" w:hAnsi="Arial" w:cs="Arial"/>
          <w:color w:val="000000"/>
          <w:sz w:val="24"/>
          <w:szCs w:val="24"/>
        </w:rPr>
        <w:t xml:space="preserve">Remove the first row of the dataset </w:t>
      </w:r>
    </w:p>
    <w:p w14:paraId="14AF250E" w14:textId="3C3DE42D" w:rsidR="00AC0D6F" w:rsidRDefault="00C0463C" w:rsidP="00C0463C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D6770D5" wp14:editId="27BB7EBA">
            <wp:extent cx="6286500" cy="3838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D1089" w14:textId="00F03C41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1B442CFB" w14:textId="217E68D6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09889BF2" w14:textId="58D3459A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3C220D5C" w14:textId="01674D81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315017C" w14:textId="07E6F806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42C5B481" w14:textId="35AA86CA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6A01C99F" w14:textId="61A0DB96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314E8E0" w14:textId="0436BBFC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42D66785" w14:textId="364E4344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3775B65" w14:textId="44FA2DC6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4CBAD6FA" w14:textId="36D60AB0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4C64E1EC" w14:textId="5EF97584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231E41E4" w14:textId="5AD281BF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58C865E2" w14:textId="77777777" w:rsidR="00C0463C" w:rsidRPr="00AC0D6F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52CE4B06" w14:textId="77777777" w:rsidR="00AC0D6F" w:rsidRPr="00AC0D6F" w:rsidRDefault="00AC0D6F" w:rsidP="00AC0D6F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4F20F786" w14:textId="553BE85C" w:rsidR="00AC0D6F" w:rsidRDefault="00AC0D6F" w:rsidP="00AC0D6F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  <w:r w:rsidRPr="00AC0D6F">
        <w:rPr>
          <w:rFonts w:ascii="Arial" w:hAnsi="Arial" w:cs="Arial"/>
          <w:color w:val="000000"/>
          <w:sz w:val="24"/>
          <w:szCs w:val="24"/>
        </w:rPr>
        <w:lastRenderedPageBreak/>
        <w:t xml:space="preserve">Add the values of the rows of Australia, Canada, China, Denmark, France, Netherlands, United Kingdom into one column for each country instead of separate ones based on their provinces. </w:t>
      </w:r>
    </w:p>
    <w:p w14:paraId="1FD38F21" w14:textId="53F91143" w:rsidR="00AC0D6F" w:rsidRDefault="00C0463C" w:rsidP="00C0463C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5182111" wp14:editId="7894A999">
            <wp:extent cx="5943600" cy="32670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BC350" w14:textId="53709A0B" w:rsidR="00AC0D6F" w:rsidRDefault="00AC0D6F" w:rsidP="00C0463C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</w:p>
    <w:p w14:paraId="21D28ADD" w14:textId="05BAAF44" w:rsidR="00AC0D6F" w:rsidRDefault="00AC0D6F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65E26F76" w14:textId="3ADADEB4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99E7B40" w14:textId="4FEB3A9D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0E347653" w14:textId="0DAC071A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1B9925B9" w14:textId="5D48E34D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5044EA8C" w14:textId="7EE6D413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862C739" w14:textId="0081CC53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0E882DF3" w14:textId="195773AF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4AFDCC97" w14:textId="059E8E0B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2EBBFB3D" w14:textId="7CA21252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0A5D8B6" w14:textId="2577A0F3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966543A" w14:textId="65BA3FFC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35359DC2" w14:textId="64F1F4F0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314E96BF" w14:textId="2EF9E505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43D3BD2B" w14:textId="2D0CF7FC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65923E75" w14:textId="36730C62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6AEEB6F" w14:textId="2F8AE761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EDB36FF" w14:textId="3AD9CEC5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50DE3867" w14:textId="7826A347" w:rsidR="00C0463C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7D52CF27" w14:textId="77777777" w:rsidR="00C0463C" w:rsidRPr="00AC0D6F" w:rsidRDefault="00C0463C" w:rsidP="00AC0D6F">
      <w:pPr>
        <w:autoSpaceDE w:val="0"/>
        <w:autoSpaceDN w:val="0"/>
        <w:adjustRightInd w:val="0"/>
        <w:spacing w:after="0" w:line="276" w:lineRule="auto"/>
        <w:ind w:left="720"/>
        <w:rPr>
          <w:rFonts w:ascii="Arial" w:hAnsi="Arial" w:cs="Arial"/>
          <w:color w:val="000000"/>
          <w:sz w:val="24"/>
          <w:szCs w:val="24"/>
        </w:rPr>
      </w:pPr>
    </w:p>
    <w:p w14:paraId="63C283FC" w14:textId="25260539" w:rsidR="00AC0D6F" w:rsidRPr="00AC0D6F" w:rsidRDefault="00AC0D6F" w:rsidP="00AC0D6F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AC0D6F">
        <w:rPr>
          <w:rFonts w:ascii="Arial" w:hAnsi="Arial" w:cs="Arial"/>
          <w:b/>
          <w:bCs/>
          <w:sz w:val="24"/>
          <w:szCs w:val="24"/>
        </w:rPr>
        <w:lastRenderedPageBreak/>
        <w:t>Task 2:</w:t>
      </w:r>
    </w:p>
    <w:p w14:paraId="384E4193" w14:textId="3EA31361" w:rsidR="00AC0D6F" w:rsidRDefault="00AC0D6F" w:rsidP="00AC0D6F">
      <w:pPr>
        <w:numPr>
          <w:ilvl w:val="0"/>
          <w:numId w:val="4"/>
        </w:num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  <w:r w:rsidRPr="00AC0D6F">
        <w:rPr>
          <w:rFonts w:ascii="Arial" w:hAnsi="Arial" w:cs="Arial"/>
          <w:color w:val="000000"/>
          <w:sz w:val="24"/>
          <w:szCs w:val="24"/>
        </w:rPr>
        <w:t>a) Create a column in the data frame called “</w:t>
      </w:r>
      <w:proofErr w:type="spellStart"/>
      <w:r w:rsidRPr="00AC0D6F">
        <w:rPr>
          <w:rFonts w:ascii="Arial" w:hAnsi="Arial" w:cs="Arial"/>
          <w:color w:val="000000"/>
          <w:sz w:val="24"/>
          <w:szCs w:val="24"/>
        </w:rPr>
        <w:t>confirmed_globally</w:t>
      </w:r>
      <w:proofErr w:type="spellEnd"/>
      <w:r w:rsidRPr="00AC0D6F">
        <w:rPr>
          <w:rFonts w:ascii="Arial" w:hAnsi="Arial" w:cs="Arial"/>
          <w:color w:val="000000"/>
          <w:sz w:val="24"/>
          <w:szCs w:val="24"/>
        </w:rPr>
        <w:t xml:space="preserve">” and add all the values of each row in that column. </w:t>
      </w:r>
    </w:p>
    <w:p w14:paraId="112B4882" w14:textId="26EA3629" w:rsidR="00AC0D6F" w:rsidRDefault="00C0463C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22C7780" wp14:editId="148321F7">
            <wp:extent cx="5943600" cy="39490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7CADF" w14:textId="371EB9BC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30C82A47" w14:textId="0A0ABC7D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58EDC0F4" w14:textId="34103DAA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6E1A613F" w14:textId="05119A76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0F5F5BFD" w14:textId="5858B873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5EA8EED0" w14:textId="11DE9601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232D622E" w14:textId="1F1C52EF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1CA65499" w14:textId="340826C8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37C49F26" w14:textId="0D1A3C24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4281E18F" w14:textId="0BB6F26F" w:rsid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047F4ABE" w14:textId="77777777" w:rsidR="00AC0D6F" w:rsidRPr="00AC0D6F" w:rsidRDefault="00AC0D6F" w:rsidP="00AC0D6F">
      <w:pPr>
        <w:autoSpaceDE w:val="0"/>
        <w:autoSpaceDN w:val="0"/>
        <w:adjustRightInd w:val="0"/>
        <w:spacing w:after="157" w:line="276" w:lineRule="auto"/>
        <w:rPr>
          <w:rFonts w:ascii="Arial" w:hAnsi="Arial" w:cs="Arial"/>
          <w:color w:val="000000"/>
          <w:sz w:val="24"/>
          <w:szCs w:val="24"/>
        </w:rPr>
      </w:pPr>
    </w:p>
    <w:p w14:paraId="2D3674E0" w14:textId="77777777" w:rsidR="00AC0D6F" w:rsidRPr="00AC0D6F" w:rsidRDefault="00AC0D6F" w:rsidP="00AC0D6F">
      <w:pPr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rPr>
          <w:rFonts w:ascii="Arial" w:hAnsi="Arial" w:cs="Arial"/>
          <w:color w:val="000000"/>
          <w:sz w:val="24"/>
          <w:szCs w:val="24"/>
        </w:rPr>
      </w:pPr>
      <w:r w:rsidRPr="00AC0D6F">
        <w:rPr>
          <w:rFonts w:ascii="Arial" w:hAnsi="Arial" w:cs="Arial"/>
          <w:color w:val="000000"/>
          <w:sz w:val="24"/>
          <w:szCs w:val="24"/>
        </w:rPr>
        <w:lastRenderedPageBreak/>
        <w:t xml:space="preserve">b) Calculate the total number of confirmed victims and store them in a variable. </w:t>
      </w:r>
    </w:p>
    <w:p w14:paraId="12CC592C" w14:textId="77777777" w:rsidR="00AC0D6F" w:rsidRPr="00AC0D6F" w:rsidRDefault="00AC0D6F" w:rsidP="00AC0D6F">
      <w:pPr>
        <w:rPr>
          <w:rFonts w:ascii="Arial" w:hAnsi="Arial" w:cs="Arial"/>
          <w:b/>
          <w:bCs/>
          <w:sz w:val="24"/>
          <w:szCs w:val="24"/>
        </w:rPr>
      </w:pPr>
    </w:p>
    <w:p w14:paraId="3B9689F0" w14:textId="291D207A" w:rsidR="00AC0D6F" w:rsidRDefault="00C0463C" w:rsidP="00AC0D6F">
      <w:pPr>
        <w:rPr>
          <w:noProof/>
        </w:rPr>
      </w:pPr>
      <w:r>
        <w:rPr>
          <w:noProof/>
        </w:rPr>
        <w:drawing>
          <wp:inline distT="0" distB="0" distL="0" distR="0" wp14:anchorId="3DA8CAF3" wp14:editId="0F7EA90B">
            <wp:extent cx="5400675" cy="20669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3B771" w14:textId="3B516310" w:rsidR="00C0463C" w:rsidRDefault="00C0463C" w:rsidP="00C0463C">
      <w:pPr>
        <w:rPr>
          <w:noProof/>
        </w:rPr>
      </w:pPr>
    </w:p>
    <w:p w14:paraId="751B09A2" w14:textId="6439A945" w:rsidR="00C0463C" w:rsidRDefault="00C0463C" w:rsidP="00C0463C">
      <w:pPr>
        <w:pStyle w:val="Default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C0463C">
        <w:rPr>
          <w:rFonts w:ascii="Arial" w:hAnsi="Arial" w:cs="Arial"/>
          <w:b/>
          <w:bCs/>
          <w:sz w:val="28"/>
          <w:szCs w:val="28"/>
          <w:u w:val="single"/>
        </w:rPr>
        <w:t>Task</w:t>
      </w:r>
      <w:r>
        <w:rPr>
          <w:rFonts w:ascii="Arial" w:hAnsi="Arial" w:cs="Arial"/>
          <w:b/>
          <w:bCs/>
          <w:sz w:val="28"/>
          <w:szCs w:val="28"/>
          <w:u w:val="single"/>
        </w:rPr>
        <w:t>-</w:t>
      </w:r>
      <w:r w:rsidRPr="00C0463C">
        <w:rPr>
          <w:rFonts w:ascii="Arial" w:hAnsi="Arial" w:cs="Arial"/>
          <w:b/>
          <w:bCs/>
          <w:sz w:val="28"/>
          <w:szCs w:val="28"/>
          <w:u w:val="single"/>
        </w:rPr>
        <w:t>3:</w:t>
      </w:r>
    </w:p>
    <w:p w14:paraId="131FA678" w14:textId="77777777" w:rsidR="00C0463C" w:rsidRPr="00C0463C" w:rsidRDefault="00C0463C" w:rsidP="00C0463C">
      <w:pPr>
        <w:pStyle w:val="Default"/>
        <w:jc w:val="center"/>
        <w:rPr>
          <w:rFonts w:ascii="Arial" w:hAnsi="Arial" w:cs="Arial"/>
          <w:sz w:val="28"/>
          <w:szCs w:val="28"/>
          <w:u w:val="single"/>
        </w:rPr>
      </w:pPr>
    </w:p>
    <w:p w14:paraId="294D8503" w14:textId="77777777" w:rsidR="00C0463C" w:rsidRPr="00C0463C" w:rsidRDefault="00C0463C" w:rsidP="00C0463C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C0463C">
        <w:rPr>
          <w:rFonts w:ascii="Arial" w:hAnsi="Arial" w:cs="Arial"/>
          <w:color w:val="000000"/>
          <w:sz w:val="23"/>
          <w:szCs w:val="23"/>
        </w:rPr>
        <w:t xml:space="preserve">a) Use the following code snippet to create an epidemics </w:t>
      </w:r>
      <w:proofErr w:type="spellStart"/>
      <w:r w:rsidRPr="00C0463C">
        <w:rPr>
          <w:rFonts w:ascii="Arial" w:hAnsi="Arial" w:cs="Arial"/>
          <w:color w:val="000000"/>
          <w:sz w:val="23"/>
          <w:szCs w:val="23"/>
        </w:rPr>
        <w:t>dataframe</w:t>
      </w:r>
      <w:proofErr w:type="spellEnd"/>
      <w:r w:rsidRPr="00C0463C">
        <w:rPr>
          <w:rFonts w:ascii="Arial" w:hAnsi="Arial" w:cs="Arial"/>
          <w:color w:val="000000"/>
          <w:sz w:val="23"/>
          <w:szCs w:val="23"/>
        </w:rPr>
        <w:t xml:space="preserve">. </w:t>
      </w:r>
    </w:p>
    <w:p w14:paraId="3C521DB3" w14:textId="4041FA5F" w:rsidR="00C0463C" w:rsidRDefault="00C0463C" w:rsidP="00C0463C">
      <w:pPr>
        <w:tabs>
          <w:tab w:val="left" w:pos="2955"/>
        </w:tabs>
        <w:rPr>
          <w:rFonts w:ascii="Arial" w:hAnsi="Arial" w:cs="Arial"/>
          <w:sz w:val="24"/>
          <w:szCs w:val="24"/>
        </w:rPr>
      </w:pPr>
    </w:p>
    <w:p w14:paraId="3E2EF1DE" w14:textId="10520EF7" w:rsidR="00C0463C" w:rsidRDefault="00C0463C" w:rsidP="00C0463C">
      <w:pPr>
        <w:tabs>
          <w:tab w:val="left" w:pos="2955"/>
        </w:tabs>
        <w:rPr>
          <w:noProof/>
        </w:rPr>
      </w:pPr>
      <w:r>
        <w:rPr>
          <w:noProof/>
        </w:rPr>
        <w:drawing>
          <wp:inline distT="0" distB="0" distL="0" distR="0" wp14:anchorId="60F6D559" wp14:editId="499911F0">
            <wp:extent cx="5943600" cy="3810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4C6FD" w14:textId="182F29D7" w:rsidR="00C0463C" w:rsidRDefault="00C0463C" w:rsidP="00C0463C">
      <w:pPr>
        <w:tabs>
          <w:tab w:val="left" w:pos="397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464D599" w14:textId="0B634D24" w:rsidR="00C0463C" w:rsidRDefault="00C0463C" w:rsidP="00C0463C">
      <w:pPr>
        <w:tabs>
          <w:tab w:val="left" w:pos="3975"/>
        </w:tabs>
        <w:rPr>
          <w:rFonts w:ascii="Arial" w:hAnsi="Arial" w:cs="Arial"/>
          <w:sz w:val="24"/>
          <w:szCs w:val="24"/>
        </w:rPr>
      </w:pPr>
    </w:p>
    <w:p w14:paraId="21422B0A" w14:textId="77777777" w:rsidR="00C0463C" w:rsidRPr="00C0463C" w:rsidRDefault="00C0463C" w:rsidP="00C046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279D6AF" w14:textId="77777777" w:rsidR="00C0463C" w:rsidRPr="00C0463C" w:rsidRDefault="00C0463C" w:rsidP="00C0463C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C0463C">
        <w:rPr>
          <w:rFonts w:ascii="Arial" w:hAnsi="Arial" w:cs="Arial"/>
          <w:color w:val="000000"/>
          <w:sz w:val="23"/>
          <w:szCs w:val="23"/>
        </w:rPr>
        <w:t xml:space="preserve">b) Add another row in this </w:t>
      </w:r>
      <w:proofErr w:type="spellStart"/>
      <w:r w:rsidRPr="00C0463C">
        <w:rPr>
          <w:rFonts w:ascii="Arial" w:hAnsi="Arial" w:cs="Arial"/>
          <w:color w:val="000000"/>
          <w:sz w:val="23"/>
          <w:szCs w:val="23"/>
        </w:rPr>
        <w:t>dataframe</w:t>
      </w:r>
      <w:proofErr w:type="spellEnd"/>
      <w:r w:rsidRPr="00C0463C">
        <w:rPr>
          <w:rFonts w:ascii="Arial" w:hAnsi="Arial" w:cs="Arial"/>
          <w:color w:val="000000"/>
          <w:sz w:val="23"/>
          <w:szCs w:val="23"/>
        </w:rPr>
        <w:t xml:space="preserve"> named ‘COVID-19’ with the start year being 2019, the end year being 2020, and the number of confirmed coming from the calculations in the previous task and number of deaths being 1388051. </w:t>
      </w:r>
    </w:p>
    <w:p w14:paraId="7B930989" w14:textId="7C89CFC3" w:rsidR="00C0463C" w:rsidRDefault="00C0463C" w:rsidP="00C0463C">
      <w:pPr>
        <w:tabs>
          <w:tab w:val="left" w:pos="3975"/>
        </w:tabs>
        <w:rPr>
          <w:rFonts w:ascii="Arial" w:hAnsi="Arial" w:cs="Arial"/>
          <w:sz w:val="24"/>
          <w:szCs w:val="24"/>
        </w:rPr>
      </w:pPr>
    </w:p>
    <w:p w14:paraId="4DF45F9B" w14:textId="2EE6B259" w:rsidR="00C0463C" w:rsidRDefault="00C0463C" w:rsidP="00C0463C">
      <w:pPr>
        <w:tabs>
          <w:tab w:val="left" w:pos="3975"/>
        </w:tabs>
        <w:rPr>
          <w:noProof/>
        </w:rPr>
      </w:pPr>
      <w:r>
        <w:rPr>
          <w:noProof/>
        </w:rPr>
        <w:drawing>
          <wp:inline distT="0" distB="0" distL="0" distR="0" wp14:anchorId="562CECED" wp14:editId="1C402295">
            <wp:extent cx="5943600" cy="31584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4CCE8" w14:textId="42AD384F" w:rsidR="00C0463C" w:rsidRPr="00C0463C" w:rsidRDefault="00C0463C" w:rsidP="00C0463C">
      <w:pPr>
        <w:rPr>
          <w:rFonts w:ascii="Arial" w:hAnsi="Arial" w:cs="Arial"/>
          <w:sz w:val="24"/>
          <w:szCs w:val="24"/>
        </w:rPr>
      </w:pPr>
    </w:p>
    <w:p w14:paraId="0A55FD4D" w14:textId="75968B98" w:rsidR="00C0463C" w:rsidRDefault="00C0463C" w:rsidP="00C0463C">
      <w:pPr>
        <w:rPr>
          <w:noProof/>
        </w:rPr>
      </w:pPr>
    </w:p>
    <w:p w14:paraId="2B76479F" w14:textId="73A66CE9" w:rsidR="00C0463C" w:rsidRDefault="00C0463C" w:rsidP="00C0463C">
      <w:pPr>
        <w:rPr>
          <w:noProof/>
        </w:rPr>
      </w:pPr>
    </w:p>
    <w:p w14:paraId="52AD11CB" w14:textId="549068FE" w:rsidR="00C0463C" w:rsidRDefault="00C0463C" w:rsidP="00C0463C">
      <w:pPr>
        <w:rPr>
          <w:noProof/>
        </w:rPr>
      </w:pPr>
    </w:p>
    <w:p w14:paraId="4318C6B8" w14:textId="288C50A5" w:rsidR="00C0463C" w:rsidRDefault="00C0463C" w:rsidP="00C0463C">
      <w:pPr>
        <w:rPr>
          <w:noProof/>
        </w:rPr>
      </w:pPr>
    </w:p>
    <w:p w14:paraId="29FE8E94" w14:textId="25B085EE" w:rsidR="00C0463C" w:rsidRDefault="00C0463C" w:rsidP="00C0463C">
      <w:pPr>
        <w:rPr>
          <w:noProof/>
        </w:rPr>
      </w:pPr>
    </w:p>
    <w:p w14:paraId="000EBDDA" w14:textId="5096051F" w:rsidR="00C0463C" w:rsidRDefault="00C0463C" w:rsidP="00C0463C">
      <w:pPr>
        <w:rPr>
          <w:noProof/>
        </w:rPr>
      </w:pPr>
    </w:p>
    <w:p w14:paraId="264F678E" w14:textId="4F448C46" w:rsidR="00C0463C" w:rsidRDefault="00C0463C" w:rsidP="00C0463C">
      <w:pPr>
        <w:rPr>
          <w:noProof/>
        </w:rPr>
      </w:pPr>
    </w:p>
    <w:p w14:paraId="13C64388" w14:textId="381973AD" w:rsidR="00C0463C" w:rsidRDefault="00C0463C" w:rsidP="00C0463C">
      <w:pPr>
        <w:rPr>
          <w:noProof/>
        </w:rPr>
      </w:pPr>
    </w:p>
    <w:p w14:paraId="43778153" w14:textId="5AA91FF2" w:rsidR="00C0463C" w:rsidRDefault="00C0463C" w:rsidP="00C0463C">
      <w:pPr>
        <w:rPr>
          <w:noProof/>
        </w:rPr>
      </w:pPr>
    </w:p>
    <w:p w14:paraId="253B7C1B" w14:textId="7614CE94" w:rsidR="00C0463C" w:rsidRDefault="00C0463C" w:rsidP="00C0463C">
      <w:pPr>
        <w:rPr>
          <w:noProof/>
        </w:rPr>
      </w:pPr>
    </w:p>
    <w:p w14:paraId="1745FB81" w14:textId="72CE4187" w:rsidR="00C0463C" w:rsidRDefault="00C0463C" w:rsidP="00C0463C">
      <w:pPr>
        <w:rPr>
          <w:noProof/>
        </w:rPr>
      </w:pPr>
    </w:p>
    <w:p w14:paraId="6DB4C4B0" w14:textId="4AEA7C76" w:rsidR="00C0463C" w:rsidRDefault="00C0463C" w:rsidP="00C0463C">
      <w:pPr>
        <w:rPr>
          <w:noProof/>
        </w:rPr>
      </w:pPr>
    </w:p>
    <w:p w14:paraId="20B5A3B2" w14:textId="77777777" w:rsidR="00C0463C" w:rsidRDefault="00C0463C" w:rsidP="00C0463C">
      <w:pPr>
        <w:rPr>
          <w:noProof/>
        </w:rPr>
      </w:pPr>
    </w:p>
    <w:p w14:paraId="3B403A56" w14:textId="77777777" w:rsidR="00C0463C" w:rsidRPr="00C0463C" w:rsidRDefault="00C0463C" w:rsidP="00C046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2A0AC4AB" w14:textId="77777777" w:rsidR="00C0463C" w:rsidRPr="00C0463C" w:rsidRDefault="00C0463C" w:rsidP="00C0463C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C0463C">
        <w:rPr>
          <w:rFonts w:ascii="Arial" w:hAnsi="Arial" w:cs="Arial"/>
          <w:color w:val="000000"/>
          <w:sz w:val="23"/>
          <w:szCs w:val="23"/>
        </w:rPr>
        <w:t xml:space="preserve">c) Calculate Mortality using the following formula – deaths/confirmed*100 and keep until 2 decimal points. </w:t>
      </w:r>
    </w:p>
    <w:p w14:paraId="6B6317A0" w14:textId="6AD4F55D" w:rsidR="00C0463C" w:rsidRDefault="00C0463C" w:rsidP="00C0463C">
      <w:pPr>
        <w:rPr>
          <w:rFonts w:ascii="Arial" w:hAnsi="Arial" w:cs="Arial"/>
          <w:sz w:val="24"/>
          <w:szCs w:val="24"/>
        </w:rPr>
      </w:pPr>
    </w:p>
    <w:p w14:paraId="06D5D857" w14:textId="73559B8F" w:rsidR="00C0463C" w:rsidRDefault="00C0463C" w:rsidP="00C0463C">
      <w:pPr>
        <w:rPr>
          <w:noProof/>
        </w:rPr>
      </w:pPr>
      <w:r>
        <w:rPr>
          <w:noProof/>
        </w:rPr>
        <w:drawing>
          <wp:inline distT="0" distB="0" distL="0" distR="0" wp14:anchorId="6F9DD1E5" wp14:editId="51383D5A">
            <wp:extent cx="5943600" cy="30372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DAA1F" w14:textId="0FED0D18" w:rsidR="00C0463C" w:rsidRDefault="00C0463C" w:rsidP="00C0463C">
      <w:pPr>
        <w:rPr>
          <w:noProof/>
        </w:rPr>
      </w:pPr>
    </w:p>
    <w:p w14:paraId="6D297654" w14:textId="77777777" w:rsidR="00C0463C" w:rsidRPr="00C0463C" w:rsidRDefault="00C0463C" w:rsidP="00C046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17B30618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2089F0B2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4414BBA1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3A8A1DBE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2AB5504A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115A33C0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6533C723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4C85E5D7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73DDDFE1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0F6D20DB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4BD422B9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03831452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1ADDD118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29CBB627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330782C7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6610F984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44BD25BF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5B4849B6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711B991C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503BE417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304B3130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65832CA1" w14:textId="77777777" w:rsidR="00404288" w:rsidRDefault="00404288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</w:p>
    <w:p w14:paraId="6AAD656E" w14:textId="4FAAC638" w:rsidR="00C0463C" w:rsidRPr="00C0463C" w:rsidRDefault="00C0463C" w:rsidP="00C0463C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</w:rPr>
      </w:pPr>
      <w:r w:rsidRPr="00C0463C">
        <w:rPr>
          <w:rFonts w:ascii="Arial" w:hAnsi="Arial" w:cs="Arial"/>
          <w:color w:val="000000"/>
          <w:sz w:val="23"/>
          <w:szCs w:val="23"/>
        </w:rPr>
        <w:lastRenderedPageBreak/>
        <w:t xml:space="preserve">d) Show the bar chart of the Mortality of every epidemic using matplotlib. </w:t>
      </w:r>
    </w:p>
    <w:p w14:paraId="141C0B1E" w14:textId="6A295B9A" w:rsidR="00C0463C" w:rsidRPr="00C0463C" w:rsidRDefault="00C0463C" w:rsidP="00C0463C">
      <w:pPr>
        <w:tabs>
          <w:tab w:val="left" w:pos="1380"/>
        </w:tabs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FAC253F" wp14:editId="2F58D90E">
            <wp:extent cx="5943600" cy="376999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463C" w:rsidRPr="00C046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2986D3"/>
    <w:multiLevelType w:val="hybridMultilevel"/>
    <w:tmpl w:val="A77643EA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6D6E4DB"/>
    <w:multiLevelType w:val="hybridMultilevel"/>
    <w:tmpl w:val="1CB9E5C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B925322"/>
    <w:multiLevelType w:val="hybridMultilevel"/>
    <w:tmpl w:val="8974AE5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5325800"/>
    <w:multiLevelType w:val="hybridMultilevel"/>
    <w:tmpl w:val="1342E041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AF27780"/>
    <w:multiLevelType w:val="hybridMultilevel"/>
    <w:tmpl w:val="C9AE734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E0930267"/>
    <w:multiLevelType w:val="hybridMultilevel"/>
    <w:tmpl w:val="950CF99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69F2CA9"/>
    <w:multiLevelType w:val="hybridMultilevel"/>
    <w:tmpl w:val="DBCCE5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70A55"/>
    <w:multiLevelType w:val="hybridMultilevel"/>
    <w:tmpl w:val="8845F2A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xsDQyNDY2NzM2sDBR0lEKTi0uzszPAykwrAUA8kcbtiwAAAA="/>
  </w:docVars>
  <w:rsids>
    <w:rsidRoot w:val="0020729C"/>
    <w:rsid w:val="0020729C"/>
    <w:rsid w:val="00404288"/>
    <w:rsid w:val="00680FC1"/>
    <w:rsid w:val="00AC0D6F"/>
    <w:rsid w:val="00C0463C"/>
    <w:rsid w:val="00D21A00"/>
    <w:rsid w:val="00F4609C"/>
    <w:rsid w:val="00FD5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9B9C8"/>
  <w15:chartTrackingRefBased/>
  <w15:docId w15:val="{40331284-1DED-4E89-9D15-14A524C74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F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0FC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C0D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3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senjit Chowdhury</dc:creator>
  <cp:keywords/>
  <dc:description/>
  <cp:lastModifiedBy>Prosenjit Chowdhury</cp:lastModifiedBy>
  <cp:revision>4</cp:revision>
  <dcterms:created xsi:type="dcterms:W3CDTF">2020-12-15T07:00:00Z</dcterms:created>
  <dcterms:modified xsi:type="dcterms:W3CDTF">2020-12-15T14:08:00Z</dcterms:modified>
</cp:coreProperties>
</file>